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1F7AE" w14:textId="463B5857" w:rsidR="00E92662" w:rsidRDefault="00E92662" w:rsidP="00E92662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>Asg</w:t>
      </w:r>
      <w:proofErr w:type="spellEnd"/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4 </w:t>
      </w:r>
      <w:r w:rsidR="0030441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bugging</w:t>
      </w:r>
      <w:r w:rsidR="0030441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/ </w:t>
      </w:r>
      <w:r w:rsidR="00CB6A6F">
        <w:rPr>
          <w:rFonts w:ascii="Times New Roman" w:eastAsia="Times New Roman" w:hAnsi="Times New Roman" w:cs="Times New Roman"/>
          <w:b/>
          <w:bCs/>
          <w:sz w:val="24"/>
          <w:szCs w:val="24"/>
        </w:rPr>
        <w:t>Sample Debugging Report</w:t>
      </w:r>
    </w:p>
    <w:p w14:paraId="72DB6FDB" w14:textId="77777777" w:rsidR="00304417" w:rsidRPr="00E92662" w:rsidRDefault="00304417" w:rsidP="00E92662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8183EE5" w14:textId="0E69A5B0" w:rsidR="00927CC4" w:rsidRPr="00E92662" w:rsidRDefault="00927CC4" w:rsidP="00E92662">
      <w:pPr>
        <w:shd w:val="clear" w:color="auto" w:fill="FFFFFF" w:themeFill="background1"/>
        <w:rPr>
          <w:rFonts w:cstheme="minorHAnsi"/>
          <w:b/>
          <w:sz w:val="24"/>
          <w:szCs w:val="24"/>
        </w:rPr>
      </w:pPr>
      <w:r w:rsidRPr="00E92662">
        <w:rPr>
          <w:rFonts w:cstheme="minorHAnsi"/>
          <w:b/>
          <w:sz w:val="24"/>
          <w:szCs w:val="24"/>
        </w:rPr>
        <w:t>Version Control</w:t>
      </w:r>
      <w:r w:rsidR="00E92662">
        <w:rPr>
          <w:rFonts w:cstheme="minorHAnsi"/>
          <w:b/>
          <w:sz w:val="24"/>
          <w:szCs w:val="24"/>
        </w:rPr>
        <w:t xml:space="preserve"> detail:</w:t>
      </w:r>
    </w:p>
    <w:tbl>
      <w:tblPr>
        <w:tblStyle w:val="TableGrid8"/>
        <w:tblW w:w="10231" w:type="dxa"/>
        <w:tblLook w:val="0020" w:firstRow="1" w:lastRow="0" w:firstColumn="0" w:lastColumn="0" w:noHBand="0" w:noVBand="0"/>
      </w:tblPr>
      <w:tblGrid>
        <w:gridCol w:w="1440"/>
        <w:gridCol w:w="1440"/>
        <w:gridCol w:w="2160"/>
        <w:gridCol w:w="5191"/>
      </w:tblGrid>
      <w:tr w:rsidR="00927CC4" w14:paraId="7B2876CB" w14:textId="77777777" w:rsidTr="00333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</w:tcPr>
          <w:p w14:paraId="3DE8A279" w14:textId="5479AD30" w:rsidR="00927CC4" w:rsidRDefault="00E92662" w:rsidP="0033300C">
            <w:r>
              <w:t xml:space="preserve">Author </w:t>
            </w:r>
          </w:p>
        </w:tc>
        <w:tc>
          <w:tcPr>
            <w:tcW w:w="1440" w:type="dxa"/>
          </w:tcPr>
          <w:p w14:paraId="20ADE0F6" w14:textId="1E5ECA2F" w:rsidR="00927CC4" w:rsidRDefault="00E92662" w:rsidP="0033300C">
            <w:r>
              <w:t>Username</w:t>
            </w:r>
          </w:p>
        </w:tc>
        <w:tc>
          <w:tcPr>
            <w:tcW w:w="2160" w:type="dxa"/>
          </w:tcPr>
          <w:p w14:paraId="499C1183" w14:textId="0C7D9270" w:rsidR="00927CC4" w:rsidRDefault="00E92662" w:rsidP="0033300C">
            <w:r>
              <w:t xml:space="preserve">Password </w:t>
            </w:r>
          </w:p>
        </w:tc>
        <w:tc>
          <w:tcPr>
            <w:tcW w:w="5191" w:type="dxa"/>
          </w:tcPr>
          <w:p w14:paraId="0358A7C2" w14:textId="6FB8E382" w:rsidR="00927CC4" w:rsidRDefault="00E92662" w:rsidP="0033300C">
            <w:r>
              <w:t xml:space="preserve">Link </w:t>
            </w:r>
          </w:p>
        </w:tc>
      </w:tr>
      <w:tr w:rsidR="00927CC4" w14:paraId="5DC01999" w14:textId="77777777" w:rsidTr="0033300C">
        <w:tc>
          <w:tcPr>
            <w:tcW w:w="1440" w:type="dxa"/>
          </w:tcPr>
          <w:p w14:paraId="5A624839" w14:textId="6B66A8FC" w:rsidR="00927CC4" w:rsidRDefault="004A5272" w:rsidP="0033300C">
            <w:r>
              <w:t>[NAME]</w:t>
            </w:r>
          </w:p>
        </w:tc>
        <w:tc>
          <w:tcPr>
            <w:tcW w:w="1440" w:type="dxa"/>
          </w:tcPr>
          <w:p w14:paraId="0779A3ED" w14:textId="1BDCF088" w:rsidR="00927CC4" w:rsidRDefault="00927CC4" w:rsidP="0033300C"/>
        </w:tc>
        <w:tc>
          <w:tcPr>
            <w:tcW w:w="2160" w:type="dxa"/>
          </w:tcPr>
          <w:p w14:paraId="6092802E" w14:textId="583BADC4" w:rsidR="00927CC4" w:rsidRDefault="00927CC4" w:rsidP="0033300C"/>
        </w:tc>
        <w:tc>
          <w:tcPr>
            <w:tcW w:w="5191" w:type="dxa"/>
          </w:tcPr>
          <w:p w14:paraId="6F4C50AE" w14:textId="22FCD31C" w:rsidR="00927CC4" w:rsidRPr="00364BA8" w:rsidRDefault="00927CC4" w:rsidP="0033300C"/>
        </w:tc>
      </w:tr>
    </w:tbl>
    <w:p w14:paraId="07FF489A" w14:textId="77777777" w:rsidR="00E92662" w:rsidRDefault="00E92662" w:rsidP="00E92662">
      <w:pPr>
        <w:shd w:val="clear" w:color="auto" w:fill="FFFFFF" w:themeFill="background1"/>
        <w:rPr>
          <w:sz w:val="32"/>
          <w:szCs w:val="32"/>
        </w:rPr>
      </w:pPr>
      <w:bookmarkStart w:id="0" w:name="_Toc495742345"/>
    </w:p>
    <w:p w14:paraId="07FCC552" w14:textId="072A9769" w:rsidR="00E92662" w:rsidRPr="00E92662" w:rsidRDefault="00E92662" w:rsidP="00E92662">
      <w:pPr>
        <w:shd w:val="clear" w:color="auto" w:fill="FFFFFF" w:themeFill="background1"/>
        <w:rPr>
          <w:rFonts w:cstheme="minorHAnsi"/>
          <w:b/>
          <w:bCs/>
          <w:sz w:val="24"/>
          <w:szCs w:val="24"/>
          <w:u w:val="single"/>
        </w:rPr>
      </w:pPr>
      <w:r w:rsidRPr="00E92662">
        <w:rPr>
          <w:b/>
          <w:bCs/>
          <w:sz w:val="32"/>
          <w:szCs w:val="32"/>
          <w:u w:val="single"/>
        </w:rPr>
        <w:t>Task 1: Replication Test Case</w:t>
      </w:r>
      <w:bookmarkEnd w:id="0"/>
      <w:r w:rsidRPr="00E92662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13884C61" w14:textId="623E4DCA" w:rsidR="006746C0" w:rsidRPr="00CD50E3" w:rsidRDefault="00EC14D6" w:rsidP="00B620C8">
      <w:pPr>
        <w:shd w:val="clear" w:color="auto" w:fill="FFFFFF" w:themeFill="background1"/>
        <w:rPr>
          <w:rFonts w:cstheme="minorHAnsi"/>
          <w:b/>
          <w:sz w:val="24"/>
          <w:szCs w:val="24"/>
        </w:rPr>
      </w:pPr>
      <w:r w:rsidRPr="00F020DC">
        <w:rPr>
          <w:rFonts w:cstheme="minorHAnsi"/>
          <w:b/>
          <w:sz w:val="24"/>
          <w:szCs w:val="24"/>
          <w:highlight w:val="yellow"/>
        </w:rPr>
        <w:t>UAT</w:t>
      </w:r>
      <w:r w:rsidR="006746C0" w:rsidRPr="00F020DC">
        <w:rPr>
          <w:rFonts w:cstheme="minorHAnsi"/>
          <w:b/>
          <w:sz w:val="24"/>
          <w:szCs w:val="24"/>
          <w:highlight w:val="yellow"/>
        </w:rPr>
        <w:t xml:space="preserve"> </w:t>
      </w:r>
      <w:r w:rsidR="00E92662" w:rsidRPr="00F020DC">
        <w:rPr>
          <w:rFonts w:cstheme="minorHAnsi"/>
          <w:b/>
          <w:sz w:val="24"/>
          <w:szCs w:val="24"/>
          <w:highlight w:val="yellow"/>
        </w:rPr>
        <w:t>Test Scri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6239FE" w:rsidRPr="00CD50E3" w14:paraId="6550F045" w14:textId="77777777" w:rsidTr="00B620C8">
        <w:tc>
          <w:tcPr>
            <w:tcW w:w="9350" w:type="dxa"/>
            <w:gridSpan w:val="2"/>
          </w:tcPr>
          <w:p w14:paraId="29D82D5C" w14:textId="77777777" w:rsidR="006239FE" w:rsidRPr="004F3FC5" w:rsidRDefault="00EB535E" w:rsidP="00EB535E">
            <w:pPr>
              <w:pStyle w:val="bp"/>
              <w:tabs>
                <w:tab w:val="left" w:pos="4189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bookmarkStart w:id="1" w:name="_Toc495742344"/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 xml:space="preserve">Script #1: Bug </w:t>
            </w:r>
            <w:bookmarkEnd w:id="1"/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>1</w:t>
            </w:r>
          </w:p>
        </w:tc>
      </w:tr>
      <w:tr w:rsidR="006239FE" w:rsidRPr="00CD50E3" w14:paraId="3A4D7B3B" w14:textId="77777777" w:rsidTr="00B620C8">
        <w:tc>
          <w:tcPr>
            <w:tcW w:w="4685" w:type="dxa"/>
          </w:tcPr>
          <w:p w14:paraId="6D1E7CB4" w14:textId="77777777" w:rsidR="006239FE" w:rsidRPr="00CD50E3" w:rsidRDefault="00EB535E" w:rsidP="009C2A9B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="006239FE"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155D608B" w14:textId="302DD123" w:rsidR="006239FE" w:rsidRPr="00CD50E3" w:rsidRDefault="000755B0" w:rsidP="000755B0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When </w:t>
            </w:r>
            <w:r w:rsidR="004A5272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a user loans a book and fine is levied at the time of return the Book state is not changed for the next user</w:t>
            </w:r>
          </w:p>
        </w:tc>
      </w:tr>
      <w:tr w:rsidR="00B620C8" w:rsidRPr="00CD50E3" w14:paraId="20C24F94" w14:textId="77777777" w:rsidTr="00B620C8">
        <w:tc>
          <w:tcPr>
            <w:tcW w:w="4685" w:type="dxa"/>
          </w:tcPr>
          <w:p w14:paraId="497D4BE4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66D55247" w14:textId="314D510F" w:rsidR="00B620C8" w:rsidRPr="00CD50E3" w:rsidRDefault="004A5272" w:rsidP="00B620C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The state of the book should be changed at the time of return and fine for the extra days is levied. </w:t>
            </w:r>
          </w:p>
        </w:tc>
      </w:tr>
      <w:tr w:rsidR="00B620C8" w:rsidRPr="00CD50E3" w14:paraId="420E6742" w14:textId="77777777" w:rsidTr="00B620C8">
        <w:tc>
          <w:tcPr>
            <w:tcW w:w="4685" w:type="dxa"/>
          </w:tcPr>
          <w:p w14:paraId="597395D0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42473D7B" w14:textId="417F4F6A" w:rsidR="00B620C8" w:rsidRPr="00B620C8" w:rsidRDefault="00B620C8" w:rsidP="00B620C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When </w:t>
            </w:r>
            <w:r w:rsidR="004A5272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a user returns an overdue book a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fter</w:t>
            </w:r>
            <w:r w:rsidR="004A5272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scheduled date then 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during their</w:t>
            </w:r>
            <w:r w:rsidR="004A5272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fine payment process the fine is recorded b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ut the </w:t>
            </w:r>
            <w:r w:rsidR="004A5272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book is not made available.</w:t>
            </w:r>
          </w:p>
        </w:tc>
      </w:tr>
      <w:tr w:rsidR="00B620C8" w:rsidRPr="00CD50E3" w14:paraId="1073A808" w14:textId="77777777" w:rsidTr="00B620C8">
        <w:tc>
          <w:tcPr>
            <w:tcW w:w="4685" w:type="dxa"/>
          </w:tcPr>
          <w:p w14:paraId="3D9C2512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73418022" w14:textId="77777777" w:rsidR="004A5272" w:rsidRDefault="004A5272" w:rsidP="00B620C8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Book return is over due</w:t>
            </w:r>
          </w:p>
          <w:p w14:paraId="5578A58B" w14:textId="47E29C26" w:rsidR="00B620C8" w:rsidRPr="00CD50E3" w:rsidRDefault="004A5272" w:rsidP="00B620C8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Fine is paid</w:t>
            </w:r>
            <w:r w:rsidR="00B620C8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</w:t>
            </w:r>
          </w:p>
        </w:tc>
      </w:tr>
      <w:tr w:rsidR="00B620C8" w:rsidRPr="00CD50E3" w14:paraId="5760DFCD" w14:textId="77777777" w:rsidTr="00B620C8">
        <w:tc>
          <w:tcPr>
            <w:tcW w:w="4685" w:type="dxa"/>
          </w:tcPr>
          <w:p w14:paraId="4001E8EA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ost-conditions</w:t>
            </w:r>
          </w:p>
        </w:tc>
        <w:tc>
          <w:tcPr>
            <w:tcW w:w="4665" w:type="dxa"/>
          </w:tcPr>
          <w:p w14:paraId="245120B7" w14:textId="3645837E" w:rsidR="00B620C8" w:rsidRPr="00CD50E3" w:rsidRDefault="004A5272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Fine paid is recorded</w:t>
            </w:r>
          </w:p>
        </w:tc>
      </w:tr>
    </w:tbl>
    <w:p w14:paraId="3A7694B7" w14:textId="77777777" w:rsidR="006239FE" w:rsidRPr="00CD50E3" w:rsidRDefault="006239FE" w:rsidP="009C2A9B">
      <w:pPr>
        <w:spacing w:line="360" w:lineRule="auto"/>
        <w:rPr>
          <w:rFonts w:cstheme="minorHAnsi"/>
          <w:sz w:val="24"/>
          <w:szCs w:val="24"/>
        </w:rPr>
      </w:pPr>
    </w:p>
    <w:p w14:paraId="463AB3CC" w14:textId="77777777" w:rsidR="00304417" w:rsidRDefault="00304417" w:rsidP="00B620C8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14:paraId="7233F0C4" w14:textId="3AE40846" w:rsidR="006239FE" w:rsidRPr="00F020DC" w:rsidRDefault="00425D8A" w:rsidP="00B620C8">
      <w:pPr>
        <w:spacing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F020DC">
        <w:rPr>
          <w:rFonts w:cstheme="minorHAnsi"/>
          <w:b/>
          <w:bCs/>
          <w:sz w:val="24"/>
          <w:szCs w:val="24"/>
          <w:u w:val="single"/>
        </w:rPr>
        <w:lastRenderedPageBreak/>
        <w:t>Bug 1 b</w:t>
      </w:r>
      <w:r w:rsidR="006239FE" w:rsidRPr="00F020DC">
        <w:rPr>
          <w:rFonts w:cstheme="minorHAnsi"/>
          <w:b/>
          <w:bCs/>
          <w:sz w:val="24"/>
          <w:szCs w:val="24"/>
          <w:u w:val="single"/>
        </w:rPr>
        <w:t>efore fixing the bug: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859"/>
        <w:gridCol w:w="3767"/>
        <w:gridCol w:w="4199"/>
        <w:gridCol w:w="1049"/>
      </w:tblGrid>
      <w:tr w:rsidR="006239FE" w:rsidRPr="00CD50E3" w14:paraId="37EEEC07" w14:textId="77777777" w:rsidTr="00560445">
        <w:trPr>
          <w:trHeight w:val="574"/>
        </w:trPr>
        <w:tc>
          <w:tcPr>
            <w:tcW w:w="859" w:type="dxa"/>
          </w:tcPr>
          <w:p w14:paraId="4DA8898F" w14:textId="77777777" w:rsidR="006239FE" w:rsidRPr="00CD50E3" w:rsidRDefault="006239FE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55B2249D" w14:textId="77777777" w:rsidR="006239FE" w:rsidRPr="00CD50E3" w:rsidRDefault="006239FE" w:rsidP="009C2A9B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</w:t>
            </w:r>
            <w:r w:rsidR="0069788B"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4199" w:type="dxa"/>
          </w:tcPr>
          <w:p w14:paraId="2E3389EE" w14:textId="77777777" w:rsidR="006239FE" w:rsidRPr="00CD50E3" w:rsidRDefault="006239FE" w:rsidP="009C2A9B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020DC">
              <w:rPr>
                <w:rFonts w:asciiTheme="minorHAnsi" w:hAnsiTheme="minorHAnsi" w:cstheme="minorHAnsi"/>
                <w:b/>
                <w:sz w:val="24"/>
                <w:szCs w:val="24"/>
              </w:rPr>
              <w:t>EXPECTED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EST RESULTS</w:t>
            </w:r>
          </w:p>
        </w:tc>
        <w:tc>
          <w:tcPr>
            <w:tcW w:w="1049" w:type="dxa"/>
          </w:tcPr>
          <w:p w14:paraId="0A3F42B6" w14:textId="77777777" w:rsidR="006239FE" w:rsidRPr="00CD50E3" w:rsidRDefault="006239FE" w:rsidP="009C2A9B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6239FE" w:rsidRPr="00CD50E3" w14:paraId="396EB32C" w14:textId="77777777" w:rsidTr="00560445">
        <w:trPr>
          <w:trHeight w:val="677"/>
        </w:trPr>
        <w:tc>
          <w:tcPr>
            <w:tcW w:w="859" w:type="dxa"/>
          </w:tcPr>
          <w:p w14:paraId="63E18CF3" w14:textId="77777777" w:rsidR="006239FE" w:rsidRPr="00CD50E3" w:rsidRDefault="00B620C8" w:rsidP="009C2A9B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3767" w:type="dxa"/>
          </w:tcPr>
          <w:p w14:paraId="5EE94042" w14:textId="0A2CF62A" w:rsidR="006239FE" w:rsidRPr="00CD50E3" w:rsidRDefault="00B620C8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elect </w:t>
            </w:r>
            <w:r w:rsidR="004A5272">
              <w:rPr>
                <w:rFonts w:cstheme="minorHAnsi"/>
                <w:sz w:val="24"/>
                <w:szCs w:val="24"/>
              </w:rPr>
              <w:t xml:space="preserve">complete fine payment from </w:t>
            </w:r>
            <w:r w:rsidR="000755B0">
              <w:rPr>
                <w:rFonts w:cstheme="minorHAnsi"/>
                <w:sz w:val="24"/>
                <w:szCs w:val="24"/>
              </w:rPr>
              <w:t xml:space="preserve">menu </w:t>
            </w:r>
          </w:p>
        </w:tc>
        <w:tc>
          <w:tcPr>
            <w:tcW w:w="4199" w:type="dxa"/>
          </w:tcPr>
          <w:p w14:paraId="35531917" w14:textId="4E255B50" w:rsidR="006239FE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Prompt for </w:t>
            </w:r>
            <w:r w:rsidR="004A5272">
              <w:rPr>
                <w:rFonts w:cstheme="minorHAnsi"/>
                <w:color w:val="8DB3E2" w:themeColor="text2" w:themeTint="66"/>
                <w:sz w:val="24"/>
                <w:szCs w:val="24"/>
              </w:rPr>
              <w:t>fine amount</w:t>
            </w:r>
          </w:p>
        </w:tc>
        <w:tc>
          <w:tcPr>
            <w:tcW w:w="1049" w:type="dxa"/>
          </w:tcPr>
          <w:p w14:paraId="4FF65D86" w14:textId="7AC64673" w:rsidR="006239FE" w:rsidRPr="009B59D0" w:rsidRDefault="000755B0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>PASS</w:t>
            </w:r>
          </w:p>
        </w:tc>
      </w:tr>
      <w:tr w:rsidR="0069788B" w:rsidRPr="00CD50E3" w14:paraId="489A18DA" w14:textId="77777777" w:rsidTr="00560445">
        <w:trPr>
          <w:trHeight w:val="660"/>
        </w:trPr>
        <w:tc>
          <w:tcPr>
            <w:tcW w:w="859" w:type="dxa"/>
          </w:tcPr>
          <w:p w14:paraId="66DC827D" w14:textId="77777777" w:rsidR="0069788B" w:rsidRPr="00CD50E3" w:rsidRDefault="00B620C8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67" w:type="dxa"/>
          </w:tcPr>
          <w:p w14:paraId="3486D7A4" w14:textId="0A6E04D1" w:rsidR="0069788B" w:rsidRPr="00CD50E3" w:rsidRDefault="004A5272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an the Book</w:t>
            </w:r>
          </w:p>
        </w:tc>
        <w:tc>
          <w:tcPr>
            <w:tcW w:w="4199" w:type="dxa"/>
          </w:tcPr>
          <w:p w14:paraId="340B8D70" w14:textId="09EBA598" w:rsidR="0069788B" w:rsidRPr="009B59D0" w:rsidRDefault="004A5272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cstheme="minorHAnsi"/>
                <w:color w:val="8DB3E2" w:themeColor="text2" w:themeTint="66"/>
                <w:sz w:val="24"/>
                <w:szCs w:val="24"/>
              </w:rPr>
              <w:t>Book state after fine levied: AV</w:t>
            </w:r>
            <w:r w:rsidR="00C5668D">
              <w:rPr>
                <w:rFonts w:cstheme="minorHAnsi"/>
                <w:color w:val="8DB3E2" w:themeColor="text2" w:themeTint="66"/>
                <w:sz w:val="24"/>
                <w:szCs w:val="24"/>
              </w:rPr>
              <w:t>AIL</w:t>
            </w:r>
            <w:r>
              <w:rPr>
                <w:rFonts w:cstheme="minorHAnsi"/>
                <w:color w:val="8DB3E2" w:themeColor="text2" w:themeTint="66"/>
                <w:sz w:val="24"/>
                <w:szCs w:val="24"/>
              </w:rPr>
              <w:t>ABLE</w:t>
            </w:r>
          </w:p>
          <w:p w14:paraId="3A3DD9E1" w14:textId="6C7477DB" w:rsidR="004A5272" w:rsidRPr="009B59D0" w:rsidRDefault="00B620C8" w:rsidP="004A5272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      </w:t>
            </w:r>
          </w:p>
          <w:p w14:paraId="71DC5E8F" w14:textId="1BB25539" w:rsidR="00B620C8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</w:p>
        </w:tc>
        <w:tc>
          <w:tcPr>
            <w:tcW w:w="1049" w:type="dxa"/>
          </w:tcPr>
          <w:p w14:paraId="2E247B47" w14:textId="77777777" w:rsidR="0069788B" w:rsidRPr="009B59D0" w:rsidRDefault="0069788B" w:rsidP="009C2A9B">
            <w:pPr>
              <w:spacing w:line="360" w:lineRule="auto"/>
              <w:rPr>
                <w:rFonts w:cstheme="minorHAnsi"/>
                <w:b/>
                <w:bCs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</w:t>
            </w:r>
            <w:r w:rsidR="00B620C8" w:rsidRPr="009B59D0">
              <w:rPr>
                <w:rFonts w:cstheme="minorHAnsi"/>
                <w:b/>
                <w:color w:val="8DB3E2" w:themeColor="text2" w:themeTint="66"/>
                <w:sz w:val="24"/>
                <w:szCs w:val="24"/>
                <w:highlight w:val="red"/>
              </w:rPr>
              <w:t>Fail</w:t>
            </w:r>
          </w:p>
        </w:tc>
      </w:tr>
    </w:tbl>
    <w:p w14:paraId="1C6F5102" w14:textId="77777777" w:rsidR="003F313B" w:rsidRPr="00CD50E3" w:rsidRDefault="003F313B" w:rsidP="009C2A9B">
      <w:pPr>
        <w:spacing w:line="36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EB535E" w:rsidRPr="00CD50E3" w14:paraId="6017EA1A" w14:textId="77777777" w:rsidTr="0033300C">
        <w:tc>
          <w:tcPr>
            <w:tcW w:w="9350" w:type="dxa"/>
            <w:gridSpan w:val="2"/>
          </w:tcPr>
          <w:p w14:paraId="4BBE56E2" w14:textId="77777777" w:rsidR="00EB535E" w:rsidRPr="004F3FC5" w:rsidRDefault="00EB535E" w:rsidP="0033300C">
            <w:pPr>
              <w:pStyle w:val="bp"/>
              <w:tabs>
                <w:tab w:val="left" w:pos="4189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>Script #2: Bug 2</w:t>
            </w:r>
          </w:p>
        </w:tc>
      </w:tr>
      <w:tr w:rsidR="00EB535E" w:rsidRPr="00CD50E3" w14:paraId="6752D145" w14:textId="77777777" w:rsidTr="0033300C">
        <w:tc>
          <w:tcPr>
            <w:tcW w:w="4685" w:type="dxa"/>
          </w:tcPr>
          <w:p w14:paraId="107CC4A9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1D913960" w14:textId="48AC4E14" w:rsidR="00EB535E" w:rsidRPr="009B59D0" w:rsidRDefault="00C5668D" w:rsidP="005B5D4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When the days are incremented using the options twice the Fine amount remains Zero even after 3days overdue</w:t>
            </w:r>
            <w:r w:rsidR="005B5D48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.</w:t>
            </w:r>
          </w:p>
        </w:tc>
      </w:tr>
      <w:tr w:rsidR="00EB535E" w:rsidRPr="00CD50E3" w14:paraId="61644460" w14:textId="77777777" w:rsidTr="0033300C">
        <w:tc>
          <w:tcPr>
            <w:tcW w:w="4685" w:type="dxa"/>
          </w:tcPr>
          <w:p w14:paraId="6F332326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17D855E7" w14:textId="431C88AF" w:rsidR="00EB535E" w:rsidRPr="009B59D0" w:rsidRDefault="00C5668D" w:rsidP="005B5D4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The fine should be calculated from the next day of the scheduled return date</w:t>
            </w:r>
          </w:p>
        </w:tc>
      </w:tr>
      <w:tr w:rsidR="00EB535E" w:rsidRPr="00CD50E3" w14:paraId="614B503C" w14:textId="77777777" w:rsidTr="0033300C">
        <w:tc>
          <w:tcPr>
            <w:tcW w:w="4685" w:type="dxa"/>
          </w:tcPr>
          <w:p w14:paraId="5E9FFF53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3B12F4EF" w14:textId="473C143A" w:rsidR="00EB535E" w:rsidRPr="009B59D0" w:rsidRDefault="00C5668D" w:rsidP="00EB535E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="Georgia" w:hAnsi="Georgia"/>
                <w:color w:val="8DB3E2" w:themeColor="text2" w:themeTint="66"/>
                <w:kern w:val="36"/>
                <w:lang w:val="en" w:eastAsia="en-GB"/>
              </w:rPr>
              <w:t>When ever some user does not return the book after the scheduled date certain amount of fine should be recorded for the late return</w:t>
            </w:r>
          </w:p>
        </w:tc>
      </w:tr>
      <w:tr w:rsidR="00EB535E" w:rsidRPr="00CD50E3" w14:paraId="257B292E" w14:textId="77777777" w:rsidTr="0033300C">
        <w:tc>
          <w:tcPr>
            <w:tcW w:w="4685" w:type="dxa"/>
          </w:tcPr>
          <w:p w14:paraId="2151FEB7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75593C3F" w14:textId="77777777" w:rsidR="00EB535E" w:rsidRDefault="00C5668D" w:rsidP="00C5668D">
            <w:pPr>
              <w:pStyle w:val="bp"/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Book return is Overdue</w:t>
            </w:r>
          </w:p>
          <w:p w14:paraId="61A5820D" w14:textId="466C9D39" w:rsidR="00C5668D" w:rsidRPr="009B59D0" w:rsidRDefault="00C5668D" w:rsidP="00C5668D">
            <w:pPr>
              <w:pStyle w:val="bp"/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The amount of Fine is calculated against the Patron</w:t>
            </w:r>
          </w:p>
        </w:tc>
      </w:tr>
      <w:tr w:rsidR="00EB535E" w:rsidRPr="00CD50E3" w14:paraId="4B1D9A17" w14:textId="77777777" w:rsidTr="0033300C">
        <w:tc>
          <w:tcPr>
            <w:tcW w:w="4685" w:type="dxa"/>
          </w:tcPr>
          <w:p w14:paraId="00E7983D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ost-conditions</w:t>
            </w:r>
          </w:p>
        </w:tc>
        <w:tc>
          <w:tcPr>
            <w:tcW w:w="4665" w:type="dxa"/>
          </w:tcPr>
          <w:p w14:paraId="4FC81D6C" w14:textId="371F4A27" w:rsidR="00EB535E" w:rsidRPr="009B59D0" w:rsidRDefault="00C5668D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Fine Paid and User can Borrow Books</w:t>
            </w:r>
          </w:p>
        </w:tc>
      </w:tr>
    </w:tbl>
    <w:p w14:paraId="49AD5233" w14:textId="196C131E" w:rsidR="00EB535E" w:rsidRDefault="00EB535E" w:rsidP="00EB535E">
      <w:pPr>
        <w:spacing w:line="360" w:lineRule="auto"/>
        <w:rPr>
          <w:rFonts w:cstheme="minorHAnsi"/>
          <w:sz w:val="24"/>
          <w:szCs w:val="24"/>
        </w:rPr>
      </w:pPr>
    </w:p>
    <w:p w14:paraId="62261CF8" w14:textId="6B324356" w:rsidR="00BA787D" w:rsidRDefault="00BA787D" w:rsidP="00EB535E">
      <w:pPr>
        <w:spacing w:line="360" w:lineRule="auto"/>
        <w:rPr>
          <w:rFonts w:cstheme="minorHAnsi"/>
          <w:sz w:val="24"/>
          <w:szCs w:val="24"/>
        </w:rPr>
      </w:pPr>
    </w:p>
    <w:p w14:paraId="024E3401" w14:textId="435A81F3" w:rsidR="00BA787D" w:rsidRPr="00CD50E3" w:rsidRDefault="00BA787D" w:rsidP="00EB535E">
      <w:pPr>
        <w:spacing w:line="360" w:lineRule="auto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381009" wp14:editId="2647E487">
            <wp:extent cx="5943600" cy="3246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7534F" w14:textId="7A93DDE7" w:rsidR="00EB535E" w:rsidRPr="00F020DC" w:rsidRDefault="00425D8A" w:rsidP="00EB535E">
      <w:pPr>
        <w:spacing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F020DC">
        <w:rPr>
          <w:rFonts w:cstheme="minorHAnsi"/>
          <w:b/>
          <w:bCs/>
          <w:sz w:val="24"/>
          <w:szCs w:val="24"/>
          <w:u w:val="single"/>
        </w:rPr>
        <w:t>Bug 2 b</w:t>
      </w:r>
      <w:r w:rsidR="00EB535E" w:rsidRPr="00F020DC">
        <w:rPr>
          <w:rFonts w:cstheme="minorHAnsi"/>
          <w:b/>
          <w:bCs/>
          <w:sz w:val="24"/>
          <w:szCs w:val="24"/>
          <w:u w:val="single"/>
        </w:rPr>
        <w:t>efore fixing the bug: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859"/>
        <w:gridCol w:w="3767"/>
        <w:gridCol w:w="4199"/>
        <w:gridCol w:w="1049"/>
      </w:tblGrid>
      <w:tr w:rsidR="00EB535E" w:rsidRPr="00CD50E3" w14:paraId="152B8E69" w14:textId="77777777" w:rsidTr="0033300C">
        <w:trPr>
          <w:trHeight w:val="574"/>
        </w:trPr>
        <w:tc>
          <w:tcPr>
            <w:tcW w:w="859" w:type="dxa"/>
          </w:tcPr>
          <w:p w14:paraId="7A83BCEF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2AF428B8" w14:textId="77777777" w:rsidR="00EB535E" w:rsidRPr="00CD50E3" w:rsidRDefault="00EB535E" w:rsidP="0033300C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S</w:t>
            </w:r>
          </w:p>
        </w:tc>
        <w:tc>
          <w:tcPr>
            <w:tcW w:w="4199" w:type="dxa"/>
          </w:tcPr>
          <w:p w14:paraId="73CAD31D" w14:textId="77777777" w:rsidR="00EB535E" w:rsidRPr="00CD50E3" w:rsidRDefault="00EB535E" w:rsidP="0033300C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EXPECTED TEST RESULTS</w:t>
            </w:r>
          </w:p>
        </w:tc>
        <w:tc>
          <w:tcPr>
            <w:tcW w:w="1049" w:type="dxa"/>
          </w:tcPr>
          <w:p w14:paraId="4711E92F" w14:textId="77777777" w:rsidR="00EB535E" w:rsidRPr="00CD50E3" w:rsidRDefault="00EB535E" w:rsidP="0033300C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EB535E" w:rsidRPr="00CD50E3" w14:paraId="0EF62907" w14:textId="77777777" w:rsidTr="0033300C">
        <w:trPr>
          <w:trHeight w:val="677"/>
        </w:trPr>
        <w:tc>
          <w:tcPr>
            <w:tcW w:w="859" w:type="dxa"/>
          </w:tcPr>
          <w:p w14:paraId="43031FEC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</w:p>
        </w:tc>
        <w:tc>
          <w:tcPr>
            <w:tcW w:w="3767" w:type="dxa"/>
          </w:tcPr>
          <w:p w14:paraId="69EC690A" w14:textId="644297D3" w:rsidR="00EB535E" w:rsidRPr="00CD50E3" w:rsidRDefault="00C5668D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rease date by 5 days after the scheduled return date</w:t>
            </w:r>
          </w:p>
        </w:tc>
        <w:tc>
          <w:tcPr>
            <w:tcW w:w="4199" w:type="dxa"/>
          </w:tcPr>
          <w:p w14:paraId="2D868956" w14:textId="018AE2DF" w:rsidR="00EB535E" w:rsidRPr="00CD50E3" w:rsidRDefault="00C5668D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te is increased </w:t>
            </w:r>
          </w:p>
        </w:tc>
        <w:tc>
          <w:tcPr>
            <w:tcW w:w="1049" w:type="dxa"/>
          </w:tcPr>
          <w:p w14:paraId="1D4F86E1" w14:textId="374C0094" w:rsidR="00EB535E" w:rsidRPr="00CD50E3" w:rsidRDefault="00C5668D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SS</w:t>
            </w:r>
          </w:p>
        </w:tc>
      </w:tr>
      <w:tr w:rsidR="00EB535E" w:rsidRPr="00CD50E3" w14:paraId="3860D655" w14:textId="77777777" w:rsidTr="0033300C">
        <w:trPr>
          <w:trHeight w:val="660"/>
        </w:trPr>
        <w:tc>
          <w:tcPr>
            <w:tcW w:w="859" w:type="dxa"/>
          </w:tcPr>
          <w:p w14:paraId="1490A95E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0CBE3AFE" w14:textId="44F6B575" w:rsidR="00EB535E" w:rsidRPr="00CD50E3" w:rsidRDefault="00C5668D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ne amount is </w:t>
            </w:r>
            <w:proofErr w:type="spellStart"/>
            <w:r>
              <w:rPr>
                <w:rFonts w:cstheme="minorHAnsi"/>
                <w:sz w:val="24"/>
                <w:szCs w:val="24"/>
              </w:rPr>
              <w:t>clacluated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and recorded for Patron </w:t>
            </w:r>
          </w:p>
        </w:tc>
        <w:tc>
          <w:tcPr>
            <w:tcW w:w="4199" w:type="dxa"/>
          </w:tcPr>
          <w:p w14:paraId="78E9CC74" w14:textId="185ED3A5" w:rsidR="00EB535E" w:rsidRPr="00CD50E3" w:rsidRDefault="00C5668D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ne amount recorded</w:t>
            </w:r>
          </w:p>
        </w:tc>
        <w:tc>
          <w:tcPr>
            <w:tcW w:w="1049" w:type="dxa"/>
          </w:tcPr>
          <w:p w14:paraId="3C558875" w14:textId="7AC8BE98" w:rsidR="00EB535E" w:rsidRPr="00C5668D" w:rsidRDefault="00C5668D" w:rsidP="0033300C">
            <w:pPr>
              <w:spacing w:line="36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C5668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FAIL</w:t>
            </w:r>
          </w:p>
        </w:tc>
      </w:tr>
    </w:tbl>
    <w:p w14:paraId="760B4EF2" w14:textId="77777777" w:rsidR="00EB535E" w:rsidRPr="00CD50E3" w:rsidRDefault="00EB535E" w:rsidP="00EB535E">
      <w:pPr>
        <w:spacing w:line="360" w:lineRule="auto"/>
        <w:rPr>
          <w:rFonts w:cstheme="minorHAnsi"/>
          <w:sz w:val="24"/>
          <w:szCs w:val="24"/>
        </w:rPr>
      </w:pPr>
    </w:p>
    <w:p w14:paraId="6D9C6C2B" w14:textId="01A654A0" w:rsidR="006746C0" w:rsidRPr="00C5668D" w:rsidRDefault="0006464C" w:rsidP="00C5668D">
      <w:pPr>
        <w:shd w:val="clear" w:color="auto" w:fill="FFFFFF" w:themeFill="background1"/>
        <w:rPr>
          <w:b/>
          <w:bCs/>
          <w:sz w:val="32"/>
          <w:szCs w:val="32"/>
          <w:u w:val="single"/>
        </w:rPr>
      </w:pPr>
      <w:r w:rsidRPr="00E92662">
        <w:rPr>
          <w:b/>
          <w:bCs/>
          <w:sz w:val="32"/>
          <w:szCs w:val="32"/>
          <w:u w:val="single"/>
        </w:rPr>
        <w:t>Task 2: Simplification</w:t>
      </w:r>
    </w:p>
    <w:p w14:paraId="24EEA343" w14:textId="6230B69C" w:rsidR="006746C0" w:rsidRPr="003F2D32" w:rsidRDefault="006746C0" w:rsidP="00CD50E3">
      <w:pPr>
        <w:rPr>
          <w:rFonts w:eastAsia="Arial" w:cstheme="minorHAnsi"/>
          <w:b/>
          <w:sz w:val="24"/>
          <w:szCs w:val="24"/>
          <w:lang w:val="en"/>
        </w:rPr>
      </w:pPr>
      <w:r w:rsidRPr="003F2D32">
        <w:rPr>
          <w:rFonts w:cstheme="minorHAnsi"/>
          <w:b/>
          <w:sz w:val="24"/>
          <w:szCs w:val="24"/>
        </w:rPr>
        <w:t xml:space="preserve">BUG </w:t>
      </w:r>
      <w:r w:rsidR="003F2D32" w:rsidRPr="003F2D32">
        <w:rPr>
          <w:rFonts w:cstheme="minorHAnsi"/>
          <w:b/>
          <w:sz w:val="24"/>
          <w:szCs w:val="24"/>
        </w:rPr>
        <w:t>1:</w:t>
      </w:r>
      <w:r w:rsidRPr="003F2D32">
        <w:rPr>
          <w:rFonts w:cstheme="minorHAnsi"/>
          <w:b/>
          <w:sz w:val="24"/>
          <w:szCs w:val="24"/>
        </w:rPr>
        <w:t xml:space="preserve"> </w:t>
      </w:r>
      <w:bookmarkStart w:id="2" w:name="_lwk1bfnqc03e" w:colFirst="0" w:colLast="0"/>
      <w:bookmarkEnd w:id="2"/>
      <w:r w:rsidR="00C5668D">
        <w:rPr>
          <w:rFonts w:eastAsia="Arial" w:cstheme="minorHAnsi"/>
          <w:b/>
          <w:color w:val="8DB3E2" w:themeColor="text2" w:themeTint="66"/>
          <w:sz w:val="24"/>
          <w:szCs w:val="24"/>
          <w:lang w:val="en"/>
        </w:rPr>
        <w:t>Late fine</w:t>
      </w:r>
      <w:r w:rsidR="0006464C" w:rsidRPr="009B59D0">
        <w:rPr>
          <w:rFonts w:eastAsia="Arial" w:cstheme="minorHAnsi"/>
          <w:b/>
          <w:color w:val="8DB3E2" w:themeColor="text2" w:themeTint="66"/>
          <w:sz w:val="24"/>
          <w:szCs w:val="24"/>
          <w:lang w:val="en"/>
        </w:rPr>
        <w:t xml:space="preserve"> charges are reported as $0.00 </w:t>
      </w:r>
      <w:r w:rsidR="00C5668D">
        <w:rPr>
          <w:rFonts w:eastAsia="Arial" w:cstheme="minorHAnsi"/>
          <w:b/>
          <w:color w:val="8DB3E2" w:themeColor="text2" w:themeTint="66"/>
          <w:sz w:val="24"/>
          <w:szCs w:val="24"/>
          <w:lang w:val="en"/>
        </w:rPr>
        <w:t>even after scheduled date</w:t>
      </w:r>
    </w:p>
    <w:p w14:paraId="69717D9A" w14:textId="61E52635" w:rsidR="006C367A" w:rsidRPr="00F020DC" w:rsidRDefault="001135BE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sz w:val="24"/>
          <w:szCs w:val="24"/>
          <w:lang w:val="en"/>
        </w:rPr>
        <w:t xml:space="preserve">Unit test screenshot: </w:t>
      </w:r>
    </w:p>
    <w:p w14:paraId="41EC6C5D" w14:textId="11894AE4" w:rsidR="006C367A" w:rsidRPr="00CD50E3" w:rsidRDefault="006E24AE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>
        <w:rPr>
          <w:noProof/>
        </w:rPr>
        <w:lastRenderedPageBreak/>
        <w:drawing>
          <wp:inline distT="0" distB="0" distL="0" distR="0" wp14:anchorId="5B0ABC55" wp14:editId="4FA2B170">
            <wp:extent cx="5943600" cy="27228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633" w14:textId="77777777" w:rsidR="006C367A" w:rsidRPr="00CD50E3" w:rsidRDefault="006C367A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6D1D2FEC" w14:textId="77777777" w:rsidR="006C367A" w:rsidRPr="003F2D32" w:rsidRDefault="006C367A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color w:val="333333"/>
          <w:sz w:val="24"/>
          <w:szCs w:val="24"/>
          <w:lang w:val="en"/>
        </w:rPr>
      </w:pPr>
      <w:r w:rsidRPr="003F2D32">
        <w:rPr>
          <w:rFonts w:eastAsia="Roboto" w:cstheme="minorHAnsi"/>
          <w:b/>
          <w:color w:val="333333"/>
          <w:sz w:val="24"/>
          <w:szCs w:val="24"/>
          <w:lang w:val="en"/>
        </w:rPr>
        <w:t xml:space="preserve">Unit test </w:t>
      </w:r>
      <w:r w:rsidR="00CD50E3" w:rsidRPr="003F2D32">
        <w:rPr>
          <w:rFonts w:eastAsia="Roboto" w:cstheme="minorHAnsi"/>
          <w:b/>
          <w:color w:val="333333"/>
          <w:sz w:val="24"/>
          <w:szCs w:val="24"/>
          <w:lang w:val="en"/>
        </w:rPr>
        <w:t>result:</w:t>
      </w:r>
    </w:p>
    <w:p w14:paraId="6D8D2E37" w14:textId="01DA716D" w:rsidR="006746C0" w:rsidRPr="00CD50E3" w:rsidRDefault="006746C0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65162C7D" w14:textId="77777777" w:rsidR="00BD256B" w:rsidRDefault="00BD256B" w:rsidP="001135B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12B6AF05" w14:textId="285EB824" w:rsidR="00F020DC" w:rsidRPr="009B59D0" w:rsidRDefault="00F020DC" w:rsidP="00F020DC">
      <w:pPr>
        <w:spacing w:line="360" w:lineRule="auto"/>
        <w:rPr>
          <w:rFonts w:eastAsia="Roboto" w:cstheme="minorHAnsi"/>
          <w:b/>
          <w:color w:val="8DB3E2" w:themeColor="text2" w:themeTint="66"/>
          <w:sz w:val="24"/>
          <w:szCs w:val="24"/>
        </w:rPr>
      </w:pPr>
      <w:r w:rsidRPr="00CD50E3">
        <w:rPr>
          <w:rFonts w:cstheme="minorHAnsi"/>
          <w:sz w:val="24"/>
          <w:szCs w:val="24"/>
        </w:rPr>
        <w:t>This bug exists because of the error in the</w:t>
      </w:r>
      <w:r w:rsidR="00C5668D">
        <w:rPr>
          <w:rFonts w:cstheme="minorHAnsi"/>
          <w:sz w:val="24"/>
          <w:szCs w:val="24"/>
        </w:rPr>
        <w:t xml:space="preserve"> logic implementation of adding the specific fine value for every </w:t>
      </w:r>
      <w:proofErr w:type="gramStart"/>
      <w:r w:rsidR="00C5668D">
        <w:rPr>
          <w:rFonts w:cstheme="minorHAnsi"/>
          <w:sz w:val="24"/>
          <w:szCs w:val="24"/>
        </w:rPr>
        <w:t>day  after</w:t>
      </w:r>
      <w:proofErr w:type="gramEnd"/>
      <w:r w:rsidR="00C5668D">
        <w:rPr>
          <w:rFonts w:cstheme="minorHAnsi"/>
          <w:sz w:val="24"/>
          <w:szCs w:val="24"/>
        </w:rPr>
        <w:t xml:space="preserve"> the dates.</w:t>
      </w:r>
    </w:p>
    <w:p w14:paraId="5C32DE3A" w14:textId="77777777" w:rsidR="006746C0" w:rsidRPr="00CD50E3" w:rsidRDefault="006746C0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01652853" w14:textId="77777777" w:rsidR="00F020DC" w:rsidRDefault="00F020D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268446CA" w14:textId="5459D170" w:rsidR="006746C0" w:rsidRDefault="009B59D0" w:rsidP="009B59D0">
      <w:pPr>
        <w:rPr>
          <w:rFonts w:cstheme="minorHAnsi"/>
          <w:b/>
          <w:color w:val="8DB3E2" w:themeColor="text2" w:themeTint="66"/>
          <w:sz w:val="24"/>
          <w:szCs w:val="24"/>
        </w:rPr>
      </w:pPr>
      <w:r w:rsidRPr="003F2D32">
        <w:rPr>
          <w:rFonts w:cstheme="minorHAnsi"/>
          <w:b/>
          <w:sz w:val="24"/>
          <w:szCs w:val="24"/>
        </w:rPr>
        <w:lastRenderedPageBreak/>
        <w:t xml:space="preserve">BUG </w:t>
      </w:r>
      <w:r>
        <w:rPr>
          <w:rFonts w:cstheme="minorHAnsi"/>
          <w:b/>
          <w:sz w:val="24"/>
          <w:szCs w:val="24"/>
        </w:rPr>
        <w:t>2</w:t>
      </w:r>
      <w:r w:rsidRPr="003F2D32">
        <w:rPr>
          <w:rFonts w:cstheme="minorHAnsi"/>
          <w:b/>
          <w:sz w:val="24"/>
          <w:szCs w:val="24"/>
        </w:rPr>
        <w:t xml:space="preserve">: </w:t>
      </w:r>
      <w:r w:rsidR="00C5668D">
        <w:rPr>
          <w:rFonts w:cstheme="minorHAnsi"/>
          <w:b/>
          <w:color w:val="8DB3E2" w:themeColor="text2" w:themeTint="66"/>
          <w:sz w:val="24"/>
          <w:szCs w:val="24"/>
        </w:rPr>
        <w:t>The Book state is not available after fine is paid for a book at the time of return</w:t>
      </w:r>
    </w:p>
    <w:p w14:paraId="2705CFA2" w14:textId="74503B77" w:rsidR="009B59D0" w:rsidRPr="00F020DC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sz w:val="24"/>
          <w:szCs w:val="24"/>
          <w:lang w:val="en"/>
        </w:rPr>
        <w:t xml:space="preserve">Unit test screenshot: </w:t>
      </w:r>
    </w:p>
    <w:p w14:paraId="5542C773" w14:textId="14C49F7D" w:rsidR="009B59D0" w:rsidRPr="00CD50E3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7DEA7811" w14:textId="7086F271" w:rsidR="009B59D0" w:rsidRPr="00CD50E3" w:rsidRDefault="006E24AE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040FDBF5" wp14:editId="417E97A7">
            <wp:extent cx="5943600" cy="25958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D1698" w14:textId="77777777" w:rsidR="009B59D0" w:rsidRPr="003F2D32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color w:val="333333"/>
          <w:sz w:val="24"/>
          <w:szCs w:val="24"/>
          <w:lang w:val="en"/>
        </w:rPr>
      </w:pPr>
      <w:r w:rsidRPr="003F2D32">
        <w:rPr>
          <w:rFonts w:eastAsia="Roboto" w:cstheme="minorHAnsi"/>
          <w:b/>
          <w:color w:val="333333"/>
          <w:sz w:val="24"/>
          <w:szCs w:val="24"/>
          <w:lang w:val="en"/>
        </w:rPr>
        <w:t>Unit test result:</w:t>
      </w:r>
    </w:p>
    <w:p w14:paraId="3C2886C8" w14:textId="5627442B" w:rsidR="009B59D0" w:rsidRPr="00CD50E3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05651DE6" w14:textId="5FEEFC0D" w:rsidR="00F020DC" w:rsidRPr="009B59D0" w:rsidRDefault="00F020DC" w:rsidP="00F020DC">
      <w:pPr>
        <w:spacing w:line="360" w:lineRule="auto"/>
        <w:rPr>
          <w:rFonts w:eastAsia="Roboto" w:cstheme="minorHAnsi"/>
          <w:b/>
          <w:color w:val="8DB3E2" w:themeColor="text2" w:themeTint="66"/>
          <w:sz w:val="24"/>
          <w:szCs w:val="24"/>
        </w:rPr>
      </w:pPr>
      <w:r w:rsidRPr="00CD50E3">
        <w:rPr>
          <w:rFonts w:cstheme="minorHAnsi"/>
          <w:sz w:val="24"/>
          <w:szCs w:val="24"/>
        </w:rPr>
        <w:t>This bug exists because of the error in the</w:t>
      </w:r>
      <w:r w:rsidR="006E24AE">
        <w:rPr>
          <w:rFonts w:cstheme="minorHAnsi"/>
          <w:color w:val="8DB3E2" w:themeColor="text2" w:themeTint="66"/>
          <w:sz w:val="24"/>
          <w:szCs w:val="24"/>
        </w:rPr>
        <w:t xml:space="preserve"> implementation and changes in the states of the Book</w:t>
      </w:r>
    </w:p>
    <w:p w14:paraId="3835BB39" w14:textId="753A7E13" w:rsidR="001D154D" w:rsidRDefault="001D154D" w:rsidP="00BD256B"/>
    <w:p w14:paraId="1C2E8B7E" w14:textId="77777777" w:rsidR="00F020DC" w:rsidRDefault="00F020DC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p w14:paraId="2B7412C7" w14:textId="45064269" w:rsidR="003F2D32" w:rsidRPr="00E92662" w:rsidRDefault="001135BE" w:rsidP="001135BE">
      <w:pPr>
        <w:shd w:val="clear" w:color="auto" w:fill="FFFFFF" w:themeFill="background1"/>
        <w:rPr>
          <w:b/>
          <w:bCs/>
          <w:sz w:val="32"/>
          <w:szCs w:val="32"/>
          <w:u w:val="single"/>
        </w:rPr>
      </w:pPr>
      <w:r w:rsidRPr="00E92662">
        <w:rPr>
          <w:b/>
          <w:bCs/>
          <w:sz w:val="32"/>
          <w:szCs w:val="32"/>
          <w:u w:val="single"/>
        </w:rPr>
        <w:lastRenderedPageBreak/>
        <w:t xml:space="preserve">Task 3: </w:t>
      </w:r>
      <w:r w:rsidR="001D154D" w:rsidRPr="00E92662">
        <w:rPr>
          <w:b/>
          <w:bCs/>
          <w:sz w:val="32"/>
          <w:szCs w:val="32"/>
          <w:u w:val="single"/>
        </w:rPr>
        <w:t>Tracing</w:t>
      </w:r>
    </w:p>
    <w:p w14:paraId="494130F6" w14:textId="5D1C58C7" w:rsidR="001D154D" w:rsidRPr="009B59D0" w:rsidRDefault="001D154D" w:rsidP="006E24AE">
      <w:pPr>
        <w:pStyle w:val="indent1"/>
        <w:rPr>
          <w:color w:val="8DB3E2" w:themeColor="text2" w:themeTint="66"/>
        </w:rPr>
      </w:pPr>
    </w:p>
    <w:tbl>
      <w:tblPr>
        <w:tblStyle w:val="TableGrid"/>
        <w:tblpPr w:leftFromText="180" w:rightFromText="180" w:vertAnchor="page" w:horzAnchor="margin" w:tblpXSpec="center" w:tblpY="4411"/>
        <w:tblW w:w="11515" w:type="dxa"/>
        <w:tblLayout w:type="fixed"/>
        <w:tblLook w:val="04A0" w:firstRow="1" w:lastRow="0" w:firstColumn="1" w:lastColumn="0" w:noHBand="0" w:noVBand="1"/>
      </w:tblPr>
      <w:tblGrid>
        <w:gridCol w:w="914"/>
        <w:gridCol w:w="1423"/>
        <w:gridCol w:w="2373"/>
        <w:gridCol w:w="2665"/>
        <w:gridCol w:w="2700"/>
        <w:gridCol w:w="1440"/>
      </w:tblGrid>
      <w:tr w:rsidR="00B77C4E" w:rsidRPr="006A408C" w14:paraId="661CBEA6" w14:textId="2473A70D" w:rsidTr="00B77C4E">
        <w:trPr>
          <w:trHeight w:val="440"/>
        </w:trPr>
        <w:tc>
          <w:tcPr>
            <w:tcW w:w="914" w:type="dxa"/>
          </w:tcPr>
          <w:p w14:paraId="6F7F8D40" w14:textId="5534B5F0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 xml:space="preserve">Bug </w:t>
            </w:r>
            <w:r w:rsidR="009B59D0">
              <w:rPr>
                <w:rFonts w:cstheme="minorHAnsi"/>
                <w:sz w:val="24"/>
                <w:szCs w:val="24"/>
              </w:rPr>
              <w:t>n</w:t>
            </w:r>
            <w:r w:rsidRPr="006A408C"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1423" w:type="dxa"/>
          </w:tcPr>
          <w:p w14:paraId="0B5ACFDB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73" w:type="dxa"/>
          </w:tcPr>
          <w:p w14:paraId="35E4C4EC" w14:textId="3C2EA20F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Origin</w:t>
            </w:r>
            <w:r w:rsidR="00BD256B">
              <w:rPr>
                <w:rFonts w:cstheme="minorHAnsi"/>
                <w:sz w:val="24"/>
                <w:szCs w:val="24"/>
              </w:rPr>
              <w:t>/</w:t>
            </w:r>
            <w:r w:rsidR="00BD256B">
              <w:t xml:space="preserve"> variables infected</w:t>
            </w:r>
          </w:p>
        </w:tc>
        <w:tc>
          <w:tcPr>
            <w:tcW w:w="2665" w:type="dxa"/>
          </w:tcPr>
          <w:p w14:paraId="24636CB3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Tracing Dependencies</w:t>
            </w:r>
          </w:p>
        </w:tc>
        <w:tc>
          <w:tcPr>
            <w:tcW w:w="2700" w:type="dxa"/>
          </w:tcPr>
          <w:p w14:paraId="154DD623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Hypothesis</w:t>
            </w:r>
          </w:p>
        </w:tc>
        <w:tc>
          <w:tcPr>
            <w:tcW w:w="1440" w:type="dxa"/>
          </w:tcPr>
          <w:p w14:paraId="03DC509A" w14:textId="03CF9E30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t>Screenshot #</w:t>
            </w:r>
          </w:p>
        </w:tc>
      </w:tr>
      <w:tr w:rsidR="00B77C4E" w:rsidRPr="006A408C" w14:paraId="3F1EFD00" w14:textId="360CE43C" w:rsidTr="00B77C4E">
        <w:trPr>
          <w:trHeight w:val="2439"/>
        </w:trPr>
        <w:tc>
          <w:tcPr>
            <w:tcW w:w="914" w:type="dxa"/>
          </w:tcPr>
          <w:p w14:paraId="77CAE082" w14:textId="267E7366" w:rsidR="00B77C4E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423" w:type="dxa"/>
          </w:tcPr>
          <w:p w14:paraId="3D13E53F" w14:textId="63754D9D" w:rsidR="00B77C4E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 w:rsidRPr="009B59D0">
              <w:rPr>
                <w:rFonts w:cstheme="minorHAnsi"/>
                <w:sz w:val="24"/>
                <w:szCs w:val="24"/>
              </w:rPr>
              <w:t xml:space="preserve">All </w:t>
            </w:r>
            <w:r w:rsidR="006E24AE">
              <w:rPr>
                <w:rFonts w:cstheme="minorHAnsi"/>
                <w:sz w:val="24"/>
                <w:szCs w:val="24"/>
              </w:rPr>
              <w:t>Fines</w:t>
            </w:r>
            <w:r w:rsidRPr="009B59D0">
              <w:rPr>
                <w:rFonts w:cstheme="minorHAnsi"/>
                <w:sz w:val="24"/>
                <w:szCs w:val="24"/>
              </w:rPr>
              <w:t xml:space="preserve"> are reported as $0.00 when </w:t>
            </w:r>
            <w:r w:rsidR="006E24AE">
              <w:rPr>
                <w:rFonts w:cstheme="minorHAnsi"/>
                <w:sz w:val="24"/>
                <w:szCs w:val="24"/>
              </w:rPr>
              <w:t>trying to pay the fine</w:t>
            </w:r>
          </w:p>
        </w:tc>
        <w:tc>
          <w:tcPr>
            <w:tcW w:w="2373" w:type="dxa"/>
          </w:tcPr>
          <w:p w14:paraId="3F4E6BD7" w14:textId="77777777" w:rsidR="00B77C4E" w:rsidRPr="001D154D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1D154D">
              <w:rPr>
                <w:rFonts w:cstheme="minorHAnsi"/>
                <w:sz w:val="24"/>
                <w:szCs w:val="24"/>
              </w:rPr>
              <w:t>Error:</w:t>
            </w:r>
          </w:p>
          <w:p w14:paraId="4A3766B0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</w:pPr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 xml:space="preserve">public void </w:t>
            </w:r>
            <w:proofErr w:type="spellStart"/>
            <w:proofErr w:type="gramStart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>setState</w:t>
            </w:r>
            <w:proofErr w:type="spellEnd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>(</w:t>
            </w:r>
            <w:proofErr w:type="spellStart"/>
            <w:proofErr w:type="gramEnd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>UIStateConstants</w:t>
            </w:r>
            <w:proofErr w:type="spellEnd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 xml:space="preserve"> state) {</w:t>
            </w:r>
          </w:p>
          <w:p w14:paraId="4A6B5ACF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</w:pPr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ab/>
            </w:r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ab/>
            </w:r>
            <w:proofErr w:type="spellStart"/>
            <w:proofErr w:type="gramStart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>this.uiState</w:t>
            </w:r>
            <w:proofErr w:type="spellEnd"/>
            <w:proofErr w:type="gramEnd"/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 xml:space="preserve"> = state;</w:t>
            </w:r>
          </w:p>
          <w:p w14:paraId="4C7C3307" w14:textId="13878E1E" w:rsidR="00B77C4E" w:rsidRPr="00B77C4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6E24AE">
              <w:rPr>
                <w:rFonts w:eastAsia="Roboto" w:cstheme="minorHAnsi"/>
                <w:b/>
                <w:color w:val="000080"/>
                <w:sz w:val="24"/>
                <w:szCs w:val="24"/>
                <w:lang w:val="en"/>
              </w:rPr>
              <w:tab/>
              <w:t>}</w:t>
            </w:r>
          </w:p>
        </w:tc>
        <w:tc>
          <w:tcPr>
            <w:tcW w:w="2665" w:type="dxa"/>
          </w:tcPr>
          <w:p w14:paraId="53BE637E" w14:textId="32DE9E6F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1EBE7527" w14:textId="5A2A3F10" w:rsidR="00963CA7" w:rsidRDefault="00963CA7" w:rsidP="00963CA7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H0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var </w:t>
            </w:r>
            <w:proofErr w:type="spellStart"/>
            <w:r w:rsidR="006E24AE" w:rsidRPr="006E24AE"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paymentAmount</w:t>
            </w:r>
            <w:proofErr w:type="spellEnd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is reported incorrectly</w:t>
            </w:r>
          </w:p>
          <w:p w14:paraId="4AC693C0" w14:textId="1B718D84" w:rsidR="00B77C4E" w:rsidRPr="006A408C" w:rsidRDefault="006E24AE" w:rsidP="006E24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</w:t>
            </w:r>
          </w:p>
        </w:tc>
        <w:tc>
          <w:tcPr>
            <w:tcW w:w="1440" w:type="dxa"/>
          </w:tcPr>
          <w:p w14:paraId="279CA5CB" w14:textId="1D289695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B77C4E" w:rsidRPr="006A408C" w14:paraId="72971E31" w14:textId="3F9127F9" w:rsidTr="00B77C4E">
        <w:trPr>
          <w:trHeight w:val="2439"/>
        </w:trPr>
        <w:tc>
          <w:tcPr>
            <w:tcW w:w="914" w:type="dxa"/>
          </w:tcPr>
          <w:p w14:paraId="5704F78D" w14:textId="5FCAD436" w:rsidR="00B77C4E" w:rsidRPr="006A408C" w:rsidRDefault="006E24A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423" w:type="dxa"/>
          </w:tcPr>
          <w:p w14:paraId="7499D2FB" w14:textId="4BCF5951" w:rsidR="00B77C4E" w:rsidRPr="006A408C" w:rsidRDefault="006E24A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book state is reported unavailable for the </w:t>
            </w:r>
          </w:p>
        </w:tc>
        <w:tc>
          <w:tcPr>
            <w:tcW w:w="2373" w:type="dxa"/>
          </w:tcPr>
          <w:p w14:paraId="0500699A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 xml:space="preserve">public </w:t>
            </w:r>
            <w:proofErr w:type="spellStart"/>
            <w:proofErr w:type="gramStart"/>
            <w:r w:rsidRPr="006E24AE">
              <w:rPr>
                <w:rFonts w:cstheme="minorHAnsi"/>
                <w:sz w:val="24"/>
                <w:szCs w:val="24"/>
              </w:rPr>
              <w:t>PayFineUI</w:t>
            </w:r>
            <w:proofErr w:type="spellEnd"/>
            <w:r w:rsidRPr="006E24AE">
              <w:rPr>
                <w:rFonts w:cstheme="minorHAnsi"/>
                <w:sz w:val="24"/>
                <w:szCs w:val="24"/>
              </w:rPr>
              <w:t>(</w:t>
            </w:r>
            <w:proofErr w:type="spellStart"/>
            <w:proofErr w:type="gramEnd"/>
            <w:r w:rsidRPr="006E24AE">
              <w:rPr>
                <w:rFonts w:cstheme="minorHAnsi"/>
                <w:sz w:val="24"/>
                <w:szCs w:val="24"/>
              </w:rPr>
              <w:t>IPayFineControl</w:t>
            </w:r>
            <w:proofErr w:type="spellEnd"/>
            <w:r w:rsidRPr="006E24AE">
              <w:rPr>
                <w:rFonts w:cstheme="minorHAnsi"/>
                <w:sz w:val="24"/>
                <w:szCs w:val="24"/>
              </w:rPr>
              <w:t xml:space="preserve"> control) {</w:t>
            </w:r>
          </w:p>
          <w:p w14:paraId="7BDFF004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ab/>
            </w:r>
            <w:r w:rsidRPr="006E24AE">
              <w:rPr>
                <w:rFonts w:cstheme="minorHAnsi"/>
                <w:sz w:val="24"/>
                <w:szCs w:val="24"/>
              </w:rPr>
              <w:tab/>
            </w:r>
            <w:proofErr w:type="spellStart"/>
            <w:proofErr w:type="gramStart"/>
            <w:r w:rsidRPr="006E24AE">
              <w:rPr>
                <w:rFonts w:cstheme="minorHAnsi"/>
                <w:sz w:val="24"/>
                <w:szCs w:val="24"/>
              </w:rPr>
              <w:t>this.control</w:t>
            </w:r>
            <w:proofErr w:type="spellEnd"/>
            <w:proofErr w:type="gramEnd"/>
            <w:r w:rsidRPr="006E24AE">
              <w:rPr>
                <w:rFonts w:cstheme="minorHAnsi"/>
                <w:sz w:val="24"/>
                <w:szCs w:val="24"/>
              </w:rPr>
              <w:t xml:space="preserve"> = control;</w:t>
            </w:r>
          </w:p>
          <w:p w14:paraId="5907B6B3" w14:textId="4300D863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ab/>
            </w:r>
            <w:r w:rsidRPr="006E24AE">
              <w:rPr>
                <w:rFonts w:cstheme="minorHAnsi"/>
                <w:sz w:val="24"/>
                <w:szCs w:val="24"/>
              </w:rPr>
              <w:tab/>
              <w:t xml:space="preserve">input = new </w:t>
            </w:r>
            <w:r w:rsidRPr="006E24AE">
              <w:rPr>
                <w:rFonts w:cstheme="minorHAnsi"/>
                <w:sz w:val="24"/>
                <w:szCs w:val="24"/>
              </w:rPr>
              <w:t>Scanner (</w:t>
            </w:r>
            <w:r w:rsidRPr="006E24AE">
              <w:rPr>
                <w:rFonts w:cstheme="minorHAnsi"/>
                <w:sz w:val="24"/>
                <w:szCs w:val="24"/>
              </w:rPr>
              <w:t>System.in);</w:t>
            </w:r>
          </w:p>
          <w:p w14:paraId="17F8C493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ab/>
            </w:r>
            <w:r w:rsidRPr="006E24AE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6E24AE">
              <w:rPr>
                <w:rFonts w:cstheme="minorHAnsi"/>
                <w:sz w:val="24"/>
                <w:szCs w:val="24"/>
              </w:rPr>
              <w:t>uiState</w:t>
            </w:r>
            <w:proofErr w:type="spellEnd"/>
            <w:r w:rsidRPr="006E24AE">
              <w:rPr>
                <w:rFonts w:cstheme="minorHAnsi"/>
                <w:sz w:val="24"/>
                <w:szCs w:val="24"/>
              </w:rPr>
              <w:t xml:space="preserve"> = </w:t>
            </w:r>
            <w:proofErr w:type="spellStart"/>
            <w:r w:rsidRPr="006E24AE">
              <w:rPr>
                <w:rFonts w:cstheme="minorHAnsi"/>
                <w:sz w:val="24"/>
                <w:szCs w:val="24"/>
              </w:rPr>
              <w:t>UIStateConstants.INITIALISED</w:t>
            </w:r>
            <w:proofErr w:type="spellEnd"/>
            <w:r w:rsidRPr="006E24AE">
              <w:rPr>
                <w:rFonts w:cstheme="minorHAnsi"/>
                <w:sz w:val="24"/>
                <w:szCs w:val="24"/>
              </w:rPr>
              <w:t>;</w:t>
            </w:r>
          </w:p>
          <w:p w14:paraId="3D9A032F" w14:textId="77777777" w:rsidR="006E24AE" w:rsidRPr="006E24AE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ab/>
            </w:r>
            <w:r w:rsidRPr="006E24AE">
              <w:rPr>
                <w:rFonts w:cstheme="minorHAnsi"/>
                <w:sz w:val="24"/>
                <w:szCs w:val="24"/>
              </w:rPr>
              <w:tab/>
            </w:r>
            <w:proofErr w:type="spellStart"/>
            <w:proofErr w:type="gramStart"/>
            <w:r w:rsidRPr="006E24AE">
              <w:rPr>
                <w:rFonts w:cstheme="minorHAnsi"/>
                <w:sz w:val="24"/>
                <w:szCs w:val="24"/>
              </w:rPr>
              <w:t>control.setUi</w:t>
            </w:r>
            <w:proofErr w:type="spellEnd"/>
            <w:proofErr w:type="gramEnd"/>
            <w:r w:rsidRPr="006E24AE">
              <w:rPr>
                <w:rFonts w:cstheme="minorHAnsi"/>
                <w:sz w:val="24"/>
                <w:szCs w:val="24"/>
              </w:rPr>
              <w:t>(this);</w:t>
            </w:r>
          </w:p>
          <w:p w14:paraId="4C3FE390" w14:textId="5878FC5D" w:rsidR="00B77C4E" w:rsidRPr="001D154D" w:rsidRDefault="006E24AE" w:rsidP="006E2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6E24AE">
              <w:rPr>
                <w:rFonts w:cstheme="minorHAnsi"/>
                <w:sz w:val="24"/>
                <w:szCs w:val="24"/>
              </w:rPr>
              <w:tab/>
              <w:t>}</w:t>
            </w:r>
          </w:p>
        </w:tc>
        <w:tc>
          <w:tcPr>
            <w:tcW w:w="2665" w:type="dxa"/>
          </w:tcPr>
          <w:p w14:paraId="4A09F93B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785EC02C" w14:textId="2B2D84DA" w:rsidR="00DB6ECB" w:rsidRDefault="00DB6ECB" w:rsidP="00DB6ECB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</w:p>
          <w:p w14:paraId="67AD8359" w14:textId="22F81B37" w:rsidR="009B59D0" w:rsidRDefault="009B59D0" w:rsidP="009B59D0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H1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</w:t>
            </w:r>
            <w:proofErr w:type="spellStart"/>
            <w:r w:rsidR="006E24AE" w:rsidRPr="006E24AE"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uiState</w:t>
            </w:r>
            <w:proofErr w:type="spellEnd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reported incorrectly</w:t>
            </w:r>
          </w:p>
          <w:p w14:paraId="7BAB382D" w14:textId="386781B4" w:rsidR="00B77C4E" w:rsidRDefault="00B77C4E" w:rsidP="006E24A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7456042" w14:textId="37114C42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  <w:p w14:paraId="3EB76362" w14:textId="20BAEDC3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E1434C6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0AE3DB8A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15296362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3BEF7F93" w14:textId="6E21E9D6" w:rsidR="003F2D32" w:rsidRDefault="009B59D0" w:rsidP="009B59D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  <w:r w:rsidR="00B77C4E" w:rsidRPr="00E92662">
        <w:rPr>
          <w:b/>
          <w:bCs/>
          <w:sz w:val="32"/>
          <w:szCs w:val="32"/>
          <w:u w:val="single"/>
        </w:rPr>
        <w:lastRenderedPageBreak/>
        <w:t>Task 4: Resolution</w:t>
      </w:r>
    </w:p>
    <w:p w14:paraId="6DFDEF55" w14:textId="3F38D022" w:rsidR="003F2D32" w:rsidRDefault="003F2D32" w:rsidP="003F2D32">
      <w:pPr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Bug 1: </w:t>
      </w:r>
    </w:p>
    <w:p w14:paraId="5F06CB1A" w14:textId="693F98A3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eastAsia="Roboto" w:cstheme="minorHAnsi"/>
          <w:color w:val="333333"/>
          <w:sz w:val="24"/>
          <w:szCs w:val="24"/>
          <w:lang w:val="en"/>
        </w:rPr>
        <w:t xml:space="preserve">To fix this problem we have to </w:t>
      </w:r>
      <w:r>
        <w:rPr>
          <w:rFonts w:eastAsia="Roboto" w:cstheme="minorHAnsi"/>
          <w:color w:val="333333"/>
          <w:sz w:val="24"/>
          <w:szCs w:val="24"/>
          <w:lang w:val="en"/>
        </w:rPr>
        <w:t>change</w:t>
      </w:r>
      <w:r w:rsidR="006E24AE">
        <w:rPr>
          <w:rFonts w:eastAsia="Roboto" w:cstheme="minorHAnsi"/>
          <w:color w:val="333333"/>
          <w:sz w:val="24"/>
          <w:szCs w:val="24"/>
          <w:lang w:val="en"/>
        </w:rPr>
        <w:t xml:space="preserve"> the fine amount in the below function</w:t>
      </w:r>
      <w:r>
        <w:rPr>
          <w:rFonts w:eastAsia="Roboto" w:cstheme="minorHAnsi"/>
          <w:color w:val="333333"/>
          <w:sz w:val="24"/>
          <w:szCs w:val="24"/>
          <w:lang w:val="en"/>
        </w:rPr>
        <w:t xml:space="preserve"> </w:t>
      </w:r>
    </w:p>
    <w:p w14:paraId="039B9E10" w14:textId="77777777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color w:val="333333"/>
          <w:sz w:val="24"/>
          <w:szCs w:val="24"/>
          <w:lang w:val="en"/>
        </w:rPr>
      </w:pPr>
    </w:p>
    <w:p w14:paraId="066DAE89" w14:textId="22AA8ACD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color w:val="333333"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color w:val="333333"/>
          <w:sz w:val="24"/>
          <w:szCs w:val="24"/>
          <w:lang w:val="en"/>
        </w:rPr>
        <w:t>The code after fixing the bug:</w:t>
      </w:r>
    </w:p>
    <w:p w14:paraId="3E65381C" w14:textId="3D47A304" w:rsidR="003F2D32" w:rsidRDefault="006E24AE" w:rsidP="003F2D32">
      <w:pPr>
        <w:rPr>
          <w:rFonts w:cstheme="minorHAnsi"/>
          <w:sz w:val="36"/>
          <w:szCs w:val="36"/>
        </w:rPr>
      </w:pPr>
      <w:r>
        <w:rPr>
          <w:noProof/>
        </w:rPr>
        <w:drawing>
          <wp:inline distT="0" distB="0" distL="0" distR="0" wp14:anchorId="0045A2E1" wp14:editId="70667F79">
            <wp:extent cx="5943600" cy="2272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598B3" w14:textId="7A641F5A" w:rsidR="00425D8A" w:rsidRPr="00EB535E" w:rsidRDefault="00F020DC" w:rsidP="00425D8A">
      <w:pPr>
        <w:spacing w:line="36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AT </w:t>
      </w:r>
      <w:r w:rsidR="00425D8A">
        <w:rPr>
          <w:rFonts w:cstheme="minorHAnsi"/>
          <w:b/>
          <w:bCs/>
          <w:sz w:val="24"/>
          <w:szCs w:val="24"/>
        </w:rPr>
        <w:t>a</w:t>
      </w:r>
      <w:r w:rsidR="00425D8A" w:rsidRPr="00EB535E">
        <w:rPr>
          <w:rFonts w:cstheme="minorHAnsi"/>
          <w:b/>
          <w:bCs/>
          <w:sz w:val="24"/>
          <w:szCs w:val="24"/>
        </w:rPr>
        <w:t>fter fixing bug</w:t>
      </w:r>
      <w:r>
        <w:rPr>
          <w:rFonts w:cstheme="minorHAnsi"/>
          <w:b/>
          <w:bCs/>
          <w:sz w:val="24"/>
          <w:szCs w:val="24"/>
        </w:rPr>
        <w:t xml:space="preserve"> 1</w:t>
      </w:r>
      <w:r w:rsidR="00425D8A" w:rsidRPr="00EB535E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865"/>
        <w:gridCol w:w="3790"/>
        <w:gridCol w:w="4224"/>
        <w:gridCol w:w="1056"/>
      </w:tblGrid>
      <w:tr w:rsidR="00425D8A" w:rsidRPr="00CD50E3" w14:paraId="4DBC91D4" w14:textId="77777777" w:rsidTr="00DC360E">
        <w:trPr>
          <w:trHeight w:val="611"/>
        </w:trPr>
        <w:tc>
          <w:tcPr>
            <w:tcW w:w="865" w:type="dxa"/>
          </w:tcPr>
          <w:p w14:paraId="70DFD6DA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56426281" w14:textId="77777777" w:rsidR="00425D8A" w:rsidRPr="00CD50E3" w:rsidRDefault="00425D8A" w:rsidP="00DC360E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S</w:t>
            </w:r>
          </w:p>
        </w:tc>
        <w:tc>
          <w:tcPr>
            <w:tcW w:w="4224" w:type="dxa"/>
          </w:tcPr>
          <w:p w14:paraId="4BC9CBB3" w14:textId="77777777" w:rsidR="00425D8A" w:rsidRPr="00CD50E3" w:rsidRDefault="00425D8A" w:rsidP="00DC360E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755B0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EXPECTED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EST RESULTS</w:t>
            </w:r>
          </w:p>
        </w:tc>
        <w:tc>
          <w:tcPr>
            <w:tcW w:w="1056" w:type="dxa"/>
          </w:tcPr>
          <w:p w14:paraId="17986DE4" w14:textId="77777777" w:rsidR="00425D8A" w:rsidRPr="00CD50E3" w:rsidRDefault="00425D8A" w:rsidP="00DC360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425D8A" w:rsidRPr="00CD50E3" w14:paraId="3EE03519" w14:textId="77777777" w:rsidTr="00DC360E">
        <w:trPr>
          <w:trHeight w:val="721"/>
        </w:trPr>
        <w:tc>
          <w:tcPr>
            <w:tcW w:w="865" w:type="dxa"/>
          </w:tcPr>
          <w:p w14:paraId="56334F3A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3790" w:type="dxa"/>
          </w:tcPr>
          <w:p w14:paraId="09733C6A" w14:textId="67DFA8E5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Select </w:t>
            </w:r>
            <w:r w:rsidR="006E24AE">
              <w:rPr>
                <w:rFonts w:cstheme="minorHAnsi"/>
                <w:color w:val="8DB3E2" w:themeColor="text2" w:themeTint="66"/>
                <w:sz w:val="24"/>
                <w:szCs w:val="24"/>
              </w:rPr>
              <w:t>Pay fine</w:t>
            </w: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from the main menu</w:t>
            </w:r>
          </w:p>
        </w:tc>
        <w:tc>
          <w:tcPr>
            <w:tcW w:w="4224" w:type="dxa"/>
          </w:tcPr>
          <w:p w14:paraId="24E167E8" w14:textId="6DAA10A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Prompt for </w:t>
            </w:r>
            <w:r w:rsidR="006E24AE">
              <w:rPr>
                <w:rFonts w:cstheme="minorHAnsi"/>
                <w:color w:val="8DB3E2" w:themeColor="text2" w:themeTint="66"/>
                <w:sz w:val="24"/>
                <w:szCs w:val="24"/>
              </w:rPr>
              <w:t>patron</w:t>
            </w:r>
          </w:p>
        </w:tc>
        <w:tc>
          <w:tcPr>
            <w:tcW w:w="1056" w:type="dxa"/>
          </w:tcPr>
          <w:p w14:paraId="765BE800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PASS</w:t>
            </w:r>
          </w:p>
        </w:tc>
      </w:tr>
      <w:tr w:rsidR="00425D8A" w:rsidRPr="00CD50E3" w14:paraId="6200E66E" w14:textId="77777777" w:rsidTr="00DC360E">
        <w:trPr>
          <w:trHeight w:val="703"/>
        </w:trPr>
        <w:tc>
          <w:tcPr>
            <w:tcW w:w="865" w:type="dxa"/>
          </w:tcPr>
          <w:p w14:paraId="3A61C58B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90" w:type="dxa"/>
          </w:tcPr>
          <w:p w14:paraId="53E42795" w14:textId="2191E66F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Enter </w:t>
            </w:r>
            <w:r w:rsidR="006E24AE">
              <w:rPr>
                <w:rFonts w:cstheme="minorHAnsi"/>
                <w:color w:val="8DB3E2" w:themeColor="text2" w:themeTint="66"/>
                <w:sz w:val="24"/>
                <w:szCs w:val="24"/>
              </w:rPr>
              <w:t>Patron</w:t>
            </w: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number: 1</w:t>
            </w:r>
          </w:p>
        </w:tc>
        <w:tc>
          <w:tcPr>
            <w:tcW w:w="4224" w:type="dxa"/>
          </w:tcPr>
          <w:p w14:paraId="18C5A60F" w14:textId="51F23720" w:rsidR="00425D8A" w:rsidRPr="00F020DC" w:rsidRDefault="006E24AE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8DB3E2" w:themeColor="text2" w:themeTint="66"/>
                <w:sz w:val="24"/>
                <w:szCs w:val="24"/>
              </w:rPr>
              <w:t>Fine</w:t>
            </w:r>
            <w:r w:rsidR="00425D8A"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Charge</w:t>
            </w:r>
            <w:proofErr w:type="spellEnd"/>
            <w:r w:rsidR="00425D8A"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: $15</w:t>
            </w:r>
          </w:p>
          <w:p w14:paraId="71805800" w14:textId="0FF788BD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      </w:t>
            </w:r>
          </w:p>
        </w:tc>
        <w:tc>
          <w:tcPr>
            <w:tcW w:w="1056" w:type="dxa"/>
          </w:tcPr>
          <w:p w14:paraId="63BCEDEF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b/>
                <w:bCs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</w:t>
            </w:r>
            <w:r w:rsidRPr="00F020DC">
              <w:rPr>
                <w:rFonts w:cstheme="minorHAnsi"/>
                <w:b/>
                <w:color w:val="8DB3E2" w:themeColor="text2" w:themeTint="66"/>
                <w:sz w:val="24"/>
                <w:szCs w:val="24"/>
                <w:highlight w:val="green"/>
              </w:rPr>
              <w:t>PASS</w:t>
            </w:r>
          </w:p>
        </w:tc>
      </w:tr>
      <w:tr w:rsidR="00425D8A" w:rsidRPr="00CD50E3" w14:paraId="08A735FB" w14:textId="77777777" w:rsidTr="00DC360E">
        <w:trPr>
          <w:trHeight w:val="721"/>
        </w:trPr>
        <w:tc>
          <w:tcPr>
            <w:tcW w:w="865" w:type="dxa"/>
          </w:tcPr>
          <w:p w14:paraId="5794E66C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06589C9F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24" w:type="dxa"/>
          </w:tcPr>
          <w:p w14:paraId="107D3C02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056" w:type="dxa"/>
          </w:tcPr>
          <w:p w14:paraId="2F73CDB4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25D8A" w:rsidRPr="00CD50E3" w14:paraId="08AF3C91" w14:textId="77777777" w:rsidTr="00DC360E">
        <w:trPr>
          <w:trHeight w:val="352"/>
        </w:trPr>
        <w:tc>
          <w:tcPr>
            <w:tcW w:w="865" w:type="dxa"/>
          </w:tcPr>
          <w:p w14:paraId="11CE8B85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3BCB1CAC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4224" w:type="dxa"/>
          </w:tcPr>
          <w:p w14:paraId="7A17C487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  <w:tc>
          <w:tcPr>
            <w:tcW w:w="1056" w:type="dxa"/>
          </w:tcPr>
          <w:p w14:paraId="7CDB6B45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</w:tr>
    </w:tbl>
    <w:p w14:paraId="36C0775B" w14:textId="77777777" w:rsidR="00F020DC" w:rsidRDefault="00F020DC" w:rsidP="00425D8A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50FF1655" w14:textId="28B0BEFB" w:rsidR="003F2D32" w:rsidRPr="00F05E4E" w:rsidRDefault="003F2D32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F05E4E">
        <w:rPr>
          <w:rFonts w:cstheme="minorHAnsi"/>
          <w:b/>
          <w:bCs/>
          <w:sz w:val="24"/>
          <w:szCs w:val="24"/>
        </w:rPr>
        <w:t>Unit test result</w:t>
      </w:r>
      <w:r w:rsidR="00F020DC">
        <w:rPr>
          <w:rFonts w:cstheme="minorHAnsi"/>
          <w:b/>
          <w:bCs/>
          <w:sz w:val="24"/>
          <w:szCs w:val="24"/>
        </w:rPr>
        <w:t xml:space="preserve"> UAT a</w:t>
      </w:r>
      <w:r w:rsidR="00F020DC" w:rsidRPr="00EB535E">
        <w:rPr>
          <w:rFonts w:cstheme="minorHAnsi"/>
          <w:b/>
          <w:bCs/>
          <w:sz w:val="24"/>
          <w:szCs w:val="24"/>
        </w:rPr>
        <w:t>fter fixing bug</w:t>
      </w:r>
      <w:r w:rsidR="00F020DC">
        <w:rPr>
          <w:rFonts w:cstheme="minorHAnsi"/>
          <w:b/>
          <w:bCs/>
          <w:sz w:val="24"/>
          <w:szCs w:val="24"/>
        </w:rPr>
        <w:t xml:space="preserve"> 1</w:t>
      </w:r>
      <w:r w:rsidR="00F020DC" w:rsidRPr="00EB535E">
        <w:rPr>
          <w:rFonts w:cstheme="minorHAnsi"/>
          <w:b/>
          <w:bCs/>
          <w:sz w:val="24"/>
          <w:szCs w:val="24"/>
        </w:rPr>
        <w:t>:</w:t>
      </w:r>
      <w:r w:rsidRPr="00F05E4E">
        <w:rPr>
          <w:rFonts w:cstheme="minorHAnsi"/>
          <w:b/>
          <w:bCs/>
          <w:sz w:val="24"/>
          <w:szCs w:val="24"/>
        </w:rPr>
        <w:t xml:space="preserve"> Passed</w:t>
      </w:r>
    </w:p>
    <w:p w14:paraId="7A5693CF" w14:textId="29D6CBE4" w:rsidR="006E24AE" w:rsidRPr="00F05E4E" w:rsidRDefault="006E24AE" w:rsidP="006E24AE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F05E4E">
        <w:rPr>
          <w:rFonts w:cstheme="minorHAnsi"/>
          <w:b/>
          <w:bCs/>
          <w:sz w:val="24"/>
          <w:szCs w:val="24"/>
        </w:rPr>
        <w:t>Unit test result</w:t>
      </w:r>
      <w:r>
        <w:rPr>
          <w:rFonts w:cstheme="minorHAnsi"/>
          <w:b/>
          <w:bCs/>
          <w:sz w:val="24"/>
          <w:szCs w:val="24"/>
        </w:rPr>
        <w:t xml:space="preserve"> UAT a</w:t>
      </w:r>
      <w:r w:rsidRPr="00EB535E">
        <w:rPr>
          <w:rFonts w:cstheme="minorHAnsi"/>
          <w:b/>
          <w:bCs/>
          <w:sz w:val="24"/>
          <w:szCs w:val="24"/>
        </w:rPr>
        <w:t>fter fixing bug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2</w:t>
      </w:r>
      <w:r w:rsidRPr="00EB535E">
        <w:rPr>
          <w:rFonts w:cstheme="minorHAnsi"/>
          <w:b/>
          <w:bCs/>
          <w:sz w:val="24"/>
          <w:szCs w:val="24"/>
        </w:rPr>
        <w:t>:</w:t>
      </w:r>
      <w:r w:rsidRPr="00F05E4E">
        <w:rPr>
          <w:rFonts w:cstheme="minorHAnsi"/>
          <w:b/>
          <w:bCs/>
          <w:sz w:val="24"/>
          <w:szCs w:val="24"/>
        </w:rPr>
        <w:t xml:space="preserve"> Passed</w:t>
      </w:r>
    </w:p>
    <w:p w14:paraId="700C9FB0" w14:textId="77777777" w:rsidR="00F020DC" w:rsidRDefault="00F020DC" w:rsidP="001C0A72">
      <w:pPr>
        <w:spacing w:line="360" w:lineRule="auto"/>
        <w:rPr>
          <w:rFonts w:cstheme="minorHAnsi"/>
          <w:b/>
          <w:sz w:val="24"/>
          <w:szCs w:val="24"/>
        </w:rPr>
      </w:pPr>
    </w:p>
    <w:sectPr w:rsidR="00F020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FEF65" w14:textId="77777777" w:rsidR="00CA67FB" w:rsidRDefault="00CA67FB" w:rsidP="00304417">
      <w:pPr>
        <w:spacing w:after="0" w:line="240" w:lineRule="auto"/>
      </w:pPr>
      <w:r>
        <w:separator/>
      </w:r>
    </w:p>
  </w:endnote>
  <w:endnote w:type="continuationSeparator" w:id="0">
    <w:p w14:paraId="490BC37E" w14:textId="77777777" w:rsidR="00CA67FB" w:rsidRDefault="00CA67FB" w:rsidP="0030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CBB4D" w14:textId="6C039EC4" w:rsidR="00304417" w:rsidRDefault="00304417" w:rsidP="00304417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63CA7">
      <w:rPr>
        <w:rStyle w:val="PageNumber"/>
        <w:noProof/>
        <w:sz w:val="16"/>
      </w:rPr>
      <w:t>6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963CA7">
      <w:rPr>
        <w:rStyle w:val="PageNumber"/>
        <w:noProof/>
        <w:sz w:val="16"/>
      </w:rPr>
      <w:t>7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4A5272">
      <w:rPr>
        <w:noProof/>
        <w:sz w:val="16"/>
      </w:rPr>
      <w:t>10/16/2020</w:t>
    </w:r>
    <w:r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CSU_SY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D8368" w14:textId="77777777" w:rsidR="00CA67FB" w:rsidRDefault="00CA67FB" w:rsidP="00304417">
      <w:pPr>
        <w:spacing w:after="0" w:line="240" w:lineRule="auto"/>
      </w:pPr>
      <w:r>
        <w:separator/>
      </w:r>
    </w:p>
  </w:footnote>
  <w:footnote w:type="continuationSeparator" w:id="0">
    <w:p w14:paraId="1144EB3C" w14:textId="77777777" w:rsidR="00CA67FB" w:rsidRDefault="00CA67FB" w:rsidP="0030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4B307" w14:textId="77777777" w:rsidR="00304417" w:rsidRDefault="00304417" w:rsidP="00304417">
    <w:pPr>
      <w:pStyle w:val="Heading2"/>
      <w:jc w:val="center"/>
    </w:pPr>
    <w:r>
      <w:t>Professional Programming Practice</w:t>
    </w:r>
  </w:p>
  <w:p w14:paraId="4901A64D" w14:textId="77777777" w:rsidR="00304417" w:rsidRDefault="003044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47ED5"/>
    <w:multiLevelType w:val="multilevel"/>
    <w:tmpl w:val="EC52B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C21DFE"/>
    <w:multiLevelType w:val="hybridMultilevel"/>
    <w:tmpl w:val="B016D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E1625"/>
    <w:multiLevelType w:val="multilevel"/>
    <w:tmpl w:val="A0AEA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TY2MDM3tzSzMDFR0lEKTi0uzszPAykwqgUAHVYn4ywAAAA="/>
  </w:docVars>
  <w:rsids>
    <w:rsidRoot w:val="003F313B"/>
    <w:rsid w:val="000008D7"/>
    <w:rsid w:val="00042016"/>
    <w:rsid w:val="000630D0"/>
    <w:rsid w:val="0006464C"/>
    <w:rsid w:val="000755B0"/>
    <w:rsid w:val="000C26CA"/>
    <w:rsid w:val="000D63B9"/>
    <w:rsid w:val="001135BE"/>
    <w:rsid w:val="0013512E"/>
    <w:rsid w:val="00151866"/>
    <w:rsid w:val="001C0A72"/>
    <w:rsid w:val="001C2A5A"/>
    <w:rsid w:val="001D154D"/>
    <w:rsid w:val="001E1F00"/>
    <w:rsid w:val="002032E6"/>
    <w:rsid w:val="00304417"/>
    <w:rsid w:val="003560E0"/>
    <w:rsid w:val="00365AC3"/>
    <w:rsid w:val="003B7A9B"/>
    <w:rsid w:val="003F2D32"/>
    <w:rsid w:val="003F313B"/>
    <w:rsid w:val="00406644"/>
    <w:rsid w:val="004216A9"/>
    <w:rsid w:val="00425D8A"/>
    <w:rsid w:val="00482246"/>
    <w:rsid w:val="004A5272"/>
    <w:rsid w:val="004F3FC5"/>
    <w:rsid w:val="00506F25"/>
    <w:rsid w:val="005247B0"/>
    <w:rsid w:val="00542749"/>
    <w:rsid w:val="00560445"/>
    <w:rsid w:val="005B5D48"/>
    <w:rsid w:val="005B6275"/>
    <w:rsid w:val="006239FE"/>
    <w:rsid w:val="0063563F"/>
    <w:rsid w:val="006746C0"/>
    <w:rsid w:val="006748A1"/>
    <w:rsid w:val="0069788B"/>
    <w:rsid w:val="006C367A"/>
    <w:rsid w:val="006E24AE"/>
    <w:rsid w:val="006F68C6"/>
    <w:rsid w:val="007A7295"/>
    <w:rsid w:val="007B6DF4"/>
    <w:rsid w:val="00843E15"/>
    <w:rsid w:val="0091044A"/>
    <w:rsid w:val="00927CC4"/>
    <w:rsid w:val="00963CA7"/>
    <w:rsid w:val="00991EE9"/>
    <w:rsid w:val="009B59D0"/>
    <w:rsid w:val="009C2A9B"/>
    <w:rsid w:val="00A0749E"/>
    <w:rsid w:val="00B16AC3"/>
    <w:rsid w:val="00B5561C"/>
    <w:rsid w:val="00B620C8"/>
    <w:rsid w:val="00B725FA"/>
    <w:rsid w:val="00B77C4E"/>
    <w:rsid w:val="00BA787D"/>
    <w:rsid w:val="00BD256B"/>
    <w:rsid w:val="00C33F4C"/>
    <w:rsid w:val="00C5668D"/>
    <w:rsid w:val="00C80ED5"/>
    <w:rsid w:val="00CA67FB"/>
    <w:rsid w:val="00CB6A6F"/>
    <w:rsid w:val="00CD50E3"/>
    <w:rsid w:val="00D04D14"/>
    <w:rsid w:val="00D2270A"/>
    <w:rsid w:val="00D24C78"/>
    <w:rsid w:val="00DB590C"/>
    <w:rsid w:val="00DB6ECB"/>
    <w:rsid w:val="00E24FC6"/>
    <w:rsid w:val="00E81C66"/>
    <w:rsid w:val="00E92662"/>
    <w:rsid w:val="00E928B7"/>
    <w:rsid w:val="00EB535E"/>
    <w:rsid w:val="00EC14D6"/>
    <w:rsid w:val="00F020DC"/>
    <w:rsid w:val="00F05E4E"/>
    <w:rsid w:val="00F13CC1"/>
    <w:rsid w:val="00F91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1D347"/>
  <w15:docId w15:val="{DEC9D774-5615-4917-B392-07E71C97A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9FE"/>
  </w:style>
  <w:style w:type="paragraph" w:styleId="Heading1">
    <w:name w:val="heading 1"/>
    <w:basedOn w:val="Normal"/>
    <w:next w:val="Normal"/>
    <w:link w:val="Heading1Char"/>
    <w:uiPriority w:val="9"/>
    <w:qFormat/>
    <w:rsid w:val="003044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44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E9266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3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p">
    <w:name w:val="bp"/>
    <w:basedOn w:val="Normal"/>
    <w:rsid w:val="006239FE"/>
    <w:pPr>
      <w:spacing w:before="80" w:after="80" w:line="240" w:lineRule="auto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rsid w:val="006239FE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239FE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proc">
    <w:name w:val="proc"/>
    <w:basedOn w:val="Normal"/>
    <w:rsid w:val="006239FE"/>
    <w:pPr>
      <w:numPr>
        <w:numId w:val="1"/>
      </w:numPr>
      <w:spacing w:before="80" w:after="80" w:line="240" w:lineRule="auto"/>
    </w:pPr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6239FE"/>
    <w:pPr>
      <w:widowControl w:val="0"/>
      <w:spacing w:after="0" w:line="240" w:lineRule="atLeast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6978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6C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6464C"/>
    <w:rPr>
      <w:b/>
      <w:bCs/>
    </w:rPr>
  </w:style>
  <w:style w:type="paragraph" w:customStyle="1" w:styleId="indent1">
    <w:name w:val="indent1"/>
    <w:basedOn w:val="Normal"/>
    <w:rsid w:val="001D15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8">
    <w:name w:val="Table Grid 8"/>
    <w:basedOn w:val="TableNormal"/>
    <w:rsid w:val="00927CC4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266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04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417"/>
  </w:style>
  <w:style w:type="paragraph" w:styleId="Footer">
    <w:name w:val="footer"/>
    <w:basedOn w:val="Normal"/>
    <w:link w:val="FooterChar"/>
    <w:unhideWhenUsed/>
    <w:rsid w:val="00304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417"/>
  </w:style>
  <w:style w:type="character" w:styleId="PageNumber">
    <w:name w:val="page number"/>
    <w:basedOn w:val="DefaultParagraphFont"/>
    <w:rsid w:val="00304417"/>
  </w:style>
  <w:style w:type="character" w:customStyle="1" w:styleId="Heading2Char">
    <w:name w:val="Heading 2 Char"/>
    <w:basedOn w:val="DefaultParagraphFont"/>
    <w:link w:val="Heading2"/>
    <w:uiPriority w:val="9"/>
    <w:semiHidden/>
    <w:rsid w:val="0030441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044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BD25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4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kprasad2616@outlook.com</cp:lastModifiedBy>
  <cp:revision>2</cp:revision>
  <dcterms:created xsi:type="dcterms:W3CDTF">2020-10-16T09:55:00Z</dcterms:created>
  <dcterms:modified xsi:type="dcterms:W3CDTF">2020-10-16T09:55:00Z</dcterms:modified>
</cp:coreProperties>
</file>